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CDC682" w14:textId="742B6528" w:rsidR="00E157C7" w:rsidRDefault="009B6141" w:rsidP="008F0BCD">
      <w:r>
        <w:t xml:space="preserve">Assignment </w:t>
      </w:r>
      <w:r w:rsidR="00E157C7">
        <w:t>1</w:t>
      </w:r>
      <w:r w:rsidR="00FD1CB0">
        <w:t>1</w:t>
      </w:r>
      <w:r w:rsidR="005765F2">
        <w:t xml:space="preserve"> consisted of implementing the</w:t>
      </w:r>
      <w:r w:rsidR="00A7697A">
        <w:t xml:space="preserve"> projects described in</w:t>
      </w:r>
      <w:r w:rsidR="00E157C7">
        <w:t xml:space="preserve"> the</w:t>
      </w:r>
      <w:r w:rsidR="00A7697A">
        <w:t xml:space="preserve"> “</w:t>
      </w:r>
      <w:r w:rsidR="00FD1CB0">
        <w:t>Docker – Part 1 – Introduction and security using JWT</w:t>
      </w:r>
      <w:r w:rsidR="00A7697A">
        <w:t xml:space="preserve">” handout. </w:t>
      </w:r>
      <w:r w:rsidR="00FD1CB0">
        <w:t xml:space="preserve">The handout walked through the implementation of FirstDocker, </w:t>
      </w:r>
      <w:r w:rsidR="00FD1CB0">
        <w:t>PersonServiceDocker,</w:t>
      </w:r>
      <w:r w:rsidR="00FD1CB0">
        <w:t xml:space="preserve"> PersonServiceDockerClient, and GUIDTokenAPI projects. In addition, a BANKRPEF project was created which implements a </w:t>
      </w:r>
      <w:r w:rsidR="00FD1CB0">
        <w:t xml:space="preserve">UserController </w:t>
      </w:r>
      <w:r w:rsidR="00FD1CB0">
        <w:t xml:space="preserve">and a </w:t>
      </w:r>
      <w:r w:rsidR="00FD1CB0">
        <w:t xml:space="preserve">BankingController </w:t>
      </w:r>
      <w:r w:rsidR="00FD1CB0">
        <w:t>that provide the security and data needed by the BankRPEF application from Assignment 07.</w:t>
      </w:r>
    </w:p>
    <w:p w14:paraId="09699FD9" w14:textId="06446B19" w:rsidR="00A7697A" w:rsidRDefault="00A7697A" w:rsidP="008F0BCD"/>
    <w:sectPr w:rsidR="00A7697A" w:rsidSect="00472810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17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7A811" w14:textId="77777777" w:rsidR="00BD0926" w:rsidRDefault="00BD0926" w:rsidP="001B33A2">
      <w:pPr>
        <w:spacing w:after="0" w:line="240" w:lineRule="auto"/>
      </w:pPr>
      <w:r>
        <w:separator/>
      </w:r>
    </w:p>
  </w:endnote>
  <w:endnote w:type="continuationSeparator" w:id="0">
    <w:p w14:paraId="0B3EC8A5" w14:textId="77777777" w:rsidR="00BD0926" w:rsidRDefault="00BD0926" w:rsidP="001B33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65240084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100BB93" w14:textId="1BF215E6" w:rsidR="002571D7" w:rsidRDefault="002571D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6B75BD5" w14:textId="77777777" w:rsidR="002571D7" w:rsidRDefault="002571D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7220655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A991CF" w14:textId="69ADA253" w:rsidR="002571D7" w:rsidRDefault="002571D7" w:rsidP="00257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95EDAF8" w14:textId="77777777" w:rsidR="001B33A2" w:rsidRDefault="001B33A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4C180B" w14:textId="77777777" w:rsidR="00FD1CB0" w:rsidRDefault="00FD1CB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CC3D5E" w14:textId="77777777" w:rsidR="00BD0926" w:rsidRDefault="00BD0926" w:rsidP="001B33A2">
      <w:pPr>
        <w:spacing w:after="0" w:line="240" w:lineRule="auto"/>
      </w:pPr>
      <w:r>
        <w:separator/>
      </w:r>
    </w:p>
  </w:footnote>
  <w:footnote w:type="continuationSeparator" w:id="0">
    <w:p w14:paraId="200D1857" w14:textId="77777777" w:rsidR="00BD0926" w:rsidRDefault="00BD0926" w:rsidP="001B33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6E4C08" w14:textId="1A22173D" w:rsidR="00B96480" w:rsidRPr="00B96480" w:rsidRDefault="002F5295" w:rsidP="00B96480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61312" behindDoc="0" locked="0" layoutInCell="1" allowOverlap="1" wp14:anchorId="2B7C5BA3" wp14:editId="58214D7F">
          <wp:simplePos x="0" y="0"/>
          <wp:positionH relativeFrom="margin">
            <wp:align>left</wp:align>
          </wp:positionH>
          <wp:positionV relativeFrom="margin">
            <wp:posOffset>-914227</wp:posOffset>
          </wp:positionV>
          <wp:extent cx="922655" cy="878099"/>
          <wp:effectExtent l="0" t="0" r="0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ptab w:relativeTo="margin" w:alignment="center" w:leader="none"/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CPEG</w:t>
    </w:r>
    <w:r w:rsidR="00B96480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572</w:t>
    </w:r>
    <w:r w:rsidR="00B96480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B96480" w:rsidRPr="00A66043">
      <w:rPr>
        <w:rFonts w:ascii="Times New Roman" w:hAnsi="Times New Roman" w:cs="Times New Roman"/>
        <w:b/>
        <w:bCs/>
        <w:sz w:val="28"/>
        <w:szCs w:val="28"/>
      </w:rPr>
      <w:t>Data and Computer Comm</w:t>
    </w:r>
    <w:r w:rsidR="00B96480">
      <w:rPr>
        <w:rFonts w:ascii="Times New Roman" w:hAnsi="Times New Roman" w:cs="Times New Roman"/>
        <w:b/>
        <w:bCs/>
        <w:sz w:val="28"/>
        <w:szCs w:val="28"/>
      </w:rPr>
      <w:t>unications</w:t>
    </w:r>
    <w:r w:rsid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="00B96480">
      <w:t>1066164</w:t>
    </w:r>
  </w:p>
  <w:p w14:paraId="195F58BA" w14:textId="4C23FFC4" w:rsidR="00472810" w:rsidRDefault="00B96480" w:rsidP="00B96480">
    <w:pPr>
      <w:pStyle w:val="Header"/>
    </w:pPr>
    <w:r>
      <w:ptab w:relativeTo="margin" w:alignment="center" w:leader="none"/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ASSIGNMENT</w:t>
    </w:r>
    <w:r>
      <w:rPr>
        <w:rFonts w:ascii="Times New Roman" w:hAnsi="Times New Roman" w:cs="Times New Roman"/>
        <w:b/>
        <w:bCs/>
        <w:sz w:val="28"/>
        <w:szCs w:val="28"/>
        <w:u w:val="single"/>
      </w:rPr>
      <w:t xml:space="preserve"> </w:t>
    </w:r>
    <w:r w:rsidRPr="003670BE">
      <w:rPr>
        <w:rFonts w:ascii="Times New Roman" w:hAnsi="Times New Roman" w:cs="Times New Roman"/>
        <w:b/>
        <w:bCs/>
        <w:sz w:val="28"/>
        <w:szCs w:val="28"/>
        <w:u w:val="single"/>
      </w:rPr>
      <w:t>#</w:t>
    </w:r>
    <w:r w:rsidR="003F49F0">
      <w:rPr>
        <w:rFonts w:ascii="Times New Roman" w:hAnsi="Times New Roman" w:cs="Times New Roman"/>
        <w:b/>
        <w:bCs/>
        <w:sz w:val="28"/>
        <w:szCs w:val="28"/>
        <w:u w:val="single"/>
      </w:rPr>
      <w:t>4</w:t>
    </w:r>
    <w:r w:rsidRPr="00B96480">
      <w:rPr>
        <w:rFonts w:ascii="Times New Roman" w:hAnsi="Times New Roman" w:cs="Times New Roman"/>
        <w:b/>
        <w:bCs/>
        <w:sz w:val="28"/>
        <w:szCs w:val="28"/>
      </w:rPr>
      <w:ptab w:relativeTo="margin" w:alignment="right" w:leader="none"/>
    </w:r>
    <w:r w:rsidRPr="00B96480">
      <w:t xml:space="preserve"> </w:t>
    </w:r>
    <w:r>
      <w:t>Edward Eisenberger</w:t>
    </w:r>
  </w:p>
  <w:p w14:paraId="1CBBFB5F" w14:textId="0D1394D3" w:rsidR="002F5295" w:rsidRDefault="002F5295" w:rsidP="00B96480">
    <w:pPr>
      <w:pStyle w:val="Header"/>
    </w:pPr>
  </w:p>
  <w:p w14:paraId="434115D4" w14:textId="77777777" w:rsidR="002F5295" w:rsidRDefault="002F5295" w:rsidP="00B96480">
    <w:pPr>
      <w:pStyle w:val="Header"/>
    </w:pPr>
  </w:p>
  <w:p w14:paraId="12A9E713" w14:textId="77777777" w:rsidR="002F5295" w:rsidRPr="00B96480" w:rsidRDefault="002F5295" w:rsidP="00B9648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EB55A7" w14:textId="4D6D3B3F" w:rsidR="00A67B37" w:rsidRPr="00B96480" w:rsidRDefault="002F5295">
    <w:pPr>
      <w:pStyle w:val="Header"/>
    </w:pPr>
    <w:r>
      <w:rPr>
        <w:rFonts w:ascii="Times New Roman" w:hAnsi="Times New Roman" w:cs="Times New Roman"/>
        <w:noProof/>
        <w:sz w:val="28"/>
        <w:szCs w:val="28"/>
      </w:rPr>
      <w:drawing>
        <wp:anchor distT="0" distB="0" distL="114300" distR="114300" simplePos="0" relativeHeight="251659264" behindDoc="0" locked="0" layoutInCell="1" allowOverlap="1" wp14:anchorId="2F3F9367" wp14:editId="337A692D">
          <wp:simplePos x="0" y="0"/>
          <wp:positionH relativeFrom="margin">
            <wp:align>right</wp:align>
          </wp:positionH>
          <wp:positionV relativeFrom="margin">
            <wp:posOffset>-912207</wp:posOffset>
          </wp:positionV>
          <wp:extent cx="922655" cy="878099"/>
          <wp:effectExtent l="0" t="0" r="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University_of_Bridgeport.svg.pn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22655" cy="878099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B96480">
      <w:t>1066164</w:t>
    </w:r>
    <w:r w:rsidR="00B96480">
      <w:ptab w:relativeTo="margin" w:alignment="center" w:leader="none"/>
    </w:r>
    <w:r w:rsidR="00A40D79" w:rsidRPr="00A66043">
      <w:rPr>
        <w:rFonts w:ascii="Times New Roman" w:hAnsi="Times New Roman" w:cs="Times New Roman"/>
        <w:b/>
        <w:bCs/>
        <w:sz w:val="28"/>
        <w:szCs w:val="28"/>
      </w:rPr>
      <w:t>C</w:t>
    </w:r>
    <w:r w:rsidR="00A8799F">
      <w:rPr>
        <w:rFonts w:ascii="Times New Roman" w:hAnsi="Times New Roman" w:cs="Times New Roman"/>
        <w:b/>
        <w:bCs/>
        <w:sz w:val="28"/>
        <w:szCs w:val="28"/>
      </w:rPr>
      <w:t>PSC-5</w:t>
    </w:r>
    <w:r w:rsidR="008F0BCD">
      <w:rPr>
        <w:rFonts w:ascii="Times New Roman" w:hAnsi="Times New Roman" w:cs="Times New Roman"/>
        <w:b/>
        <w:bCs/>
        <w:sz w:val="28"/>
        <w:szCs w:val="28"/>
      </w:rPr>
      <w:t>55</w:t>
    </w:r>
    <w:r w:rsidR="00A40D79" w:rsidRPr="003670BE">
      <w:rPr>
        <w:rFonts w:ascii="Times New Roman" w:hAnsi="Times New Roman" w:cs="Times New Roman"/>
        <w:b/>
        <w:bCs/>
        <w:sz w:val="28"/>
        <w:szCs w:val="28"/>
      </w:rPr>
      <w:t xml:space="preserve"> </w:t>
    </w:r>
    <w:r w:rsidR="005F2B29">
      <w:rPr>
        <w:rFonts w:ascii="Times New Roman" w:hAnsi="Times New Roman" w:cs="Times New Roman"/>
        <w:b/>
        <w:bCs/>
        <w:sz w:val="28"/>
        <w:szCs w:val="28"/>
      </w:rPr>
      <w:t>Web Application Development</w:t>
    </w:r>
  </w:p>
  <w:p w14:paraId="1BC3F80C" w14:textId="37B3D615" w:rsidR="00A67B37" w:rsidRPr="00B96480" w:rsidRDefault="00B96480" w:rsidP="00B96480">
    <w:pPr>
      <w:pStyle w:val="Header"/>
    </w:pPr>
    <w:r>
      <w:t>Edward Eisenberger</w:t>
    </w:r>
    <w:r>
      <w:ptab w:relativeTo="margin" w:alignment="center" w:leader="none"/>
    </w:r>
    <w:r w:rsidR="00E22D77">
      <w:rPr>
        <w:rFonts w:ascii="Times New Roman" w:hAnsi="Times New Roman" w:cs="Times New Roman"/>
        <w:b/>
        <w:bCs/>
        <w:sz w:val="28"/>
        <w:szCs w:val="28"/>
      </w:rPr>
      <w:t xml:space="preserve">Assignment </w:t>
    </w:r>
    <w:r w:rsidR="00E157C7">
      <w:rPr>
        <w:rFonts w:ascii="Times New Roman" w:hAnsi="Times New Roman" w:cs="Times New Roman"/>
        <w:b/>
        <w:bCs/>
        <w:sz w:val="28"/>
        <w:szCs w:val="28"/>
      </w:rPr>
      <w:t>1</w:t>
    </w:r>
    <w:r w:rsidR="00FD1CB0">
      <w:rPr>
        <w:rFonts w:ascii="Times New Roman" w:hAnsi="Times New Roman" w:cs="Times New Roman"/>
        <w:b/>
        <w:bCs/>
        <w:sz w:val="28"/>
        <w:szCs w:val="28"/>
      </w:rPr>
      <w:t>1</w:t>
    </w:r>
  </w:p>
  <w:p w14:paraId="5AFCDB88" w14:textId="294E4723" w:rsidR="00F83CC5" w:rsidRDefault="00F83CC5">
    <w:pPr>
      <w:pStyle w:val="Header"/>
    </w:pPr>
  </w:p>
  <w:p w14:paraId="3B0BDD09" w14:textId="512B7B82" w:rsidR="002F5295" w:rsidRDefault="002F5295">
    <w:pPr>
      <w:pStyle w:val="Header"/>
    </w:pPr>
  </w:p>
  <w:p w14:paraId="0C2E10E2" w14:textId="77777777" w:rsidR="002F5295" w:rsidRDefault="002F52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46F264" w14:textId="77777777" w:rsidR="00FD1CB0" w:rsidRDefault="00FD1CB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1779A1"/>
    <w:multiLevelType w:val="hybridMultilevel"/>
    <w:tmpl w:val="086689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u w:val="none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4A74BE"/>
    <w:multiLevelType w:val="hybridMultilevel"/>
    <w:tmpl w:val="E858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9D4FD1"/>
    <w:multiLevelType w:val="hybridMultilevel"/>
    <w:tmpl w:val="47E6C2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6AB0103"/>
    <w:multiLevelType w:val="hybridMultilevel"/>
    <w:tmpl w:val="83E6AAA0"/>
    <w:lvl w:ilvl="0" w:tplc="4D1EFCA2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73071CD"/>
    <w:multiLevelType w:val="hybridMultilevel"/>
    <w:tmpl w:val="22C2DA36"/>
    <w:lvl w:ilvl="0" w:tplc="AE7C52D4">
      <w:start w:val="15"/>
      <w:numFmt w:val="decimal"/>
      <w:lvlText w:val="%1."/>
      <w:lvlJc w:val="left"/>
      <w:pPr>
        <w:ind w:left="1095" w:hanging="37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0DFD4A71"/>
    <w:multiLevelType w:val="hybridMultilevel"/>
    <w:tmpl w:val="40B49C24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261A62"/>
    <w:multiLevelType w:val="hybridMultilevel"/>
    <w:tmpl w:val="956E3D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326F24"/>
    <w:multiLevelType w:val="hybridMultilevel"/>
    <w:tmpl w:val="C5FCCCF8"/>
    <w:lvl w:ilvl="0" w:tplc="33CC8550">
      <w:start w:val="1"/>
      <w:numFmt w:val="decimal"/>
      <w:lvlText w:val="%1."/>
      <w:lvlJc w:val="left"/>
      <w:pPr>
        <w:ind w:left="900" w:hanging="360"/>
      </w:pPr>
      <w:rPr>
        <w:rFonts w:eastAsiaTheme="minorHAnsi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8" w15:restartNumberingAfterBreak="0">
    <w:nsid w:val="24131396"/>
    <w:multiLevelType w:val="hybridMultilevel"/>
    <w:tmpl w:val="EC0AF87E"/>
    <w:lvl w:ilvl="0" w:tplc="04090017">
      <w:start w:val="1"/>
      <w:numFmt w:val="lowerLetter"/>
      <w:lvlText w:val="%1)"/>
      <w:lvlJc w:val="left"/>
      <w:pPr>
        <w:ind w:left="1065" w:hanging="360"/>
      </w:pPr>
    </w:lvl>
    <w:lvl w:ilvl="1" w:tplc="04090019" w:tentative="1">
      <w:start w:val="1"/>
      <w:numFmt w:val="lowerLetter"/>
      <w:lvlText w:val="%2."/>
      <w:lvlJc w:val="left"/>
      <w:pPr>
        <w:ind w:left="1785" w:hanging="360"/>
      </w:pPr>
    </w:lvl>
    <w:lvl w:ilvl="2" w:tplc="0409001B" w:tentative="1">
      <w:start w:val="1"/>
      <w:numFmt w:val="lowerRoman"/>
      <w:lvlText w:val="%3."/>
      <w:lvlJc w:val="right"/>
      <w:pPr>
        <w:ind w:left="2505" w:hanging="180"/>
      </w:pPr>
    </w:lvl>
    <w:lvl w:ilvl="3" w:tplc="0409000F" w:tentative="1">
      <w:start w:val="1"/>
      <w:numFmt w:val="decimal"/>
      <w:lvlText w:val="%4."/>
      <w:lvlJc w:val="left"/>
      <w:pPr>
        <w:ind w:left="3225" w:hanging="360"/>
      </w:pPr>
    </w:lvl>
    <w:lvl w:ilvl="4" w:tplc="04090019" w:tentative="1">
      <w:start w:val="1"/>
      <w:numFmt w:val="lowerLetter"/>
      <w:lvlText w:val="%5."/>
      <w:lvlJc w:val="left"/>
      <w:pPr>
        <w:ind w:left="3945" w:hanging="360"/>
      </w:pPr>
    </w:lvl>
    <w:lvl w:ilvl="5" w:tplc="0409001B" w:tentative="1">
      <w:start w:val="1"/>
      <w:numFmt w:val="lowerRoman"/>
      <w:lvlText w:val="%6."/>
      <w:lvlJc w:val="right"/>
      <w:pPr>
        <w:ind w:left="4665" w:hanging="180"/>
      </w:pPr>
    </w:lvl>
    <w:lvl w:ilvl="6" w:tplc="0409000F" w:tentative="1">
      <w:start w:val="1"/>
      <w:numFmt w:val="decimal"/>
      <w:lvlText w:val="%7."/>
      <w:lvlJc w:val="left"/>
      <w:pPr>
        <w:ind w:left="5385" w:hanging="360"/>
      </w:pPr>
    </w:lvl>
    <w:lvl w:ilvl="7" w:tplc="04090019" w:tentative="1">
      <w:start w:val="1"/>
      <w:numFmt w:val="lowerLetter"/>
      <w:lvlText w:val="%8."/>
      <w:lvlJc w:val="left"/>
      <w:pPr>
        <w:ind w:left="6105" w:hanging="360"/>
      </w:pPr>
    </w:lvl>
    <w:lvl w:ilvl="8" w:tplc="0409001B" w:tentative="1">
      <w:start w:val="1"/>
      <w:numFmt w:val="lowerRoman"/>
      <w:lvlText w:val="%9."/>
      <w:lvlJc w:val="right"/>
      <w:pPr>
        <w:ind w:left="6825" w:hanging="180"/>
      </w:pPr>
    </w:lvl>
  </w:abstractNum>
  <w:abstractNum w:abstractNumId="9" w15:restartNumberingAfterBreak="0">
    <w:nsid w:val="26D2774D"/>
    <w:multiLevelType w:val="hybridMultilevel"/>
    <w:tmpl w:val="309649A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3F43F0"/>
    <w:multiLevelType w:val="hybridMultilevel"/>
    <w:tmpl w:val="946A2E0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9E4B11"/>
    <w:multiLevelType w:val="hybridMultilevel"/>
    <w:tmpl w:val="E8CED4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E245304"/>
    <w:multiLevelType w:val="hybridMultilevel"/>
    <w:tmpl w:val="C86691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AE0748"/>
    <w:multiLevelType w:val="hybridMultilevel"/>
    <w:tmpl w:val="8160D466"/>
    <w:lvl w:ilvl="0" w:tplc="AC9A223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i w:val="0"/>
        <w:strike w:val="0"/>
        <w:dstrike w:val="0"/>
        <w:color w:val="000000"/>
        <w:sz w:val="20"/>
        <w:szCs w:val="20"/>
        <w:u w:val="none" w:color="00000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DB49DF"/>
    <w:multiLevelType w:val="hybridMultilevel"/>
    <w:tmpl w:val="D89C5014"/>
    <w:lvl w:ilvl="0" w:tplc="A1C2201A">
      <w:start w:val="1"/>
      <w:numFmt w:val="lowerLetter"/>
      <w:lvlText w:val="(%1)"/>
      <w:lvlJc w:val="left"/>
      <w:pPr>
        <w:ind w:left="108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43B78EF"/>
    <w:multiLevelType w:val="hybridMultilevel"/>
    <w:tmpl w:val="6136DAFC"/>
    <w:lvl w:ilvl="0" w:tplc="335CD1C0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38B53E1C"/>
    <w:multiLevelType w:val="hybridMultilevel"/>
    <w:tmpl w:val="B298ED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ECB32BD"/>
    <w:multiLevelType w:val="hybridMultilevel"/>
    <w:tmpl w:val="B3463252"/>
    <w:lvl w:ilvl="0" w:tplc="F5BA6CC8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40E729AC"/>
    <w:multiLevelType w:val="hybridMultilevel"/>
    <w:tmpl w:val="EB5E20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D82A8B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3510" w:hanging="360"/>
      </w:pPr>
    </w:lvl>
    <w:lvl w:ilvl="1" w:tplc="04090019" w:tentative="1">
      <w:start w:val="1"/>
      <w:numFmt w:val="lowerLetter"/>
      <w:lvlText w:val="%2."/>
      <w:lvlJc w:val="left"/>
      <w:pPr>
        <w:ind w:left="4230" w:hanging="360"/>
      </w:pPr>
    </w:lvl>
    <w:lvl w:ilvl="2" w:tplc="0409001B" w:tentative="1">
      <w:start w:val="1"/>
      <w:numFmt w:val="lowerRoman"/>
      <w:lvlText w:val="%3."/>
      <w:lvlJc w:val="right"/>
      <w:pPr>
        <w:ind w:left="4950" w:hanging="180"/>
      </w:pPr>
    </w:lvl>
    <w:lvl w:ilvl="3" w:tplc="0409000F" w:tentative="1">
      <w:start w:val="1"/>
      <w:numFmt w:val="decimal"/>
      <w:lvlText w:val="%4."/>
      <w:lvlJc w:val="left"/>
      <w:pPr>
        <w:ind w:left="5670" w:hanging="360"/>
      </w:pPr>
    </w:lvl>
    <w:lvl w:ilvl="4" w:tplc="04090019" w:tentative="1">
      <w:start w:val="1"/>
      <w:numFmt w:val="lowerLetter"/>
      <w:lvlText w:val="%5."/>
      <w:lvlJc w:val="left"/>
      <w:pPr>
        <w:ind w:left="6390" w:hanging="360"/>
      </w:pPr>
    </w:lvl>
    <w:lvl w:ilvl="5" w:tplc="0409001B" w:tentative="1">
      <w:start w:val="1"/>
      <w:numFmt w:val="lowerRoman"/>
      <w:lvlText w:val="%6."/>
      <w:lvlJc w:val="right"/>
      <w:pPr>
        <w:ind w:left="7110" w:hanging="180"/>
      </w:pPr>
    </w:lvl>
    <w:lvl w:ilvl="6" w:tplc="0409000F" w:tentative="1">
      <w:start w:val="1"/>
      <w:numFmt w:val="decimal"/>
      <w:lvlText w:val="%7."/>
      <w:lvlJc w:val="left"/>
      <w:pPr>
        <w:ind w:left="7830" w:hanging="360"/>
      </w:pPr>
    </w:lvl>
    <w:lvl w:ilvl="7" w:tplc="04090019" w:tentative="1">
      <w:start w:val="1"/>
      <w:numFmt w:val="lowerLetter"/>
      <w:lvlText w:val="%8."/>
      <w:lvlJc w:val="left"/>
      <w:pPr>
        <w:ind w:left="8550" w:hanging="360"/>
      </w:pPr>
    </w:lvl>
    <w:lvl w:ilvl="8" w:tplc="0409001B" w:tentative="1">
      <w:start w:val="1"/>
      <w:numFmt w:val="lowerRoman"/>
      <w:lvlText w:val="%9."/>
      <w:lvlJc w:val="right"/>
      <w:pPr>
        <w:ind w:left="9270" w:hanging="180"/>
      </w:pPr>
    </w:lvl>
  </w:abstractNum>
  <w:abstractNum w:abstractNumId="20" w15:restartNumberingAfterBreak="0">
    <w:nsid w:val="4E706694"/>
    <w:multiLevelType w:val="hybridMultilevel"/>
    <w:tmpl w:val="2BC0EA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39077F2"/>
    <w:multiLevelType w:val="hybridMultilevel"/>
    <w:tmpl w:val="20E8B7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1B3CBF"/>
    <w:multiLevelType w:val="hybridMultilevel"/>
    <w:tmpl w:val="46AA5294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6A428D1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4" w15:restartNumberingAfterBreak="0">
    <w:nsid w:val="573D7ABE"/>
    <w:multiLevelType w:val="hybridMultilevel"/>
    <w:tmpl w:val="2E549136"/>
    <w:lvl w:ilvl="0" w:tplc="0A00056C">
      <w:start w:val="1"/>
      <w:numFmt w:val="decimal"/>
      <w:lvlText w:val="%1."/>
      <w:lvlJc w:val="left"/>
      <w:pPr>
        <w:ind w:left="810" w:hanging="360"/>
      </w:pPr>
      <w:rPr>
        <w:b w:val="0"/>
        <w:bCs w:val="0"/>
        <w:i w:val="0"/>
        <w:iCs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7452F48"/>
    <w:multiLevelType w:val="hybridMultilevel"/>
    <w:tmpl w:val="74E84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87413F2"/>
    <w:multiLevelType w:val="hybridMultilevel"/>
    <w:tmpl w:val="8E46BC1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D960998"/>
    <w:multiLevelType w:val="hybridMultilevel"/>
    <w:tmpl w:val="346436EE"/>
    <w:lvl w:ilvl="0" w:tplc="CAAE067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6AB0303C"/>
    <w:multiLevelType w:val="hybridMultilevel"/>
    <w:tmpl w:val="4282C2E4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9" w15:restartNumberingAfterBreak="0">
    <w:nsid w:val="6CC05AC3"/>
    <w:multiLevelType w:val="hybridMultilevel"/>
    <w:tmpl w:val="72B85DE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0511FDD"/>
    <w:multiLevelType w:val="hybridMultilevel"/>
    <w:tmpl w:val="1D6037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4E66DAF"/>
    <w:multiLevelType w:val="hybridMultilevel"/>
    <w:tmpl w:val="53D0AE6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59E0A0F"/>
    <w:multiLevelType w:val="hybridMultilevel"/>
    <w:tmpl w:val="A40AB9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63763FC"/>
    <w:multiLevelType w:val="hybridMultilevel"/>
    <w:tmpl w:val="DD44196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79C55B7D"/>
    <w:multiLevelType w:val="hybridMultilevel"/>
    <w:tmpl w:val="DA8E0470"/>
    <w:lvl w:ilvl="0" w:tplc="1980C31E">
      <w:start w:val="1"/>
      <w:numFmt w:val="lowerLetter"/>
      <w:lvlText w:val="(%1)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30" w:hanging="360"/>
      </w:pPr>
    </w:lvl>
    <w:lvl w:ilvl="2" w:tplc="0409001B" w:tentative="1">
      <w:start w:val="1"/>
      <w:numFmt w:val="lowerRoman"/>
      <w:lvlText w:val="%3."/>
      <w:lvlJc w:val="right"/>
      <w:pPr>
        <w:ind w:left="2250" w:hanging="180"/>
      </w:pPr>
    </w:lvl>
    <w:lvl w:ilvl="3" w:tplc="0409000F" w:tentative="1">
      <w:start w:val="1"/>
      <w:numFmt w:val="decimal"/>
      <w:lvlText w:val="%4."/>
      <w:lvlJc w:val="left"/>
      <w:pPr>
        <w:ind w:left="2970" w:hanging="360"/>
      </w:pPr>
    </w:lvl>
    <w:lvl w:ilvl="4" w:tplc="04090019" w:tentative="1">
      <w:start w:val="1"/>
      <w:numFmt w:val="lowerLetter"/>
      <w:lvlText w:val="%5."/>
      <w:lvlJc w:val="left"/>
      <w:pPr>
        <w:ind w:left="3690" w:hanging="360"/>
      </w:pPr>
    </w:lvl>
    <w:lvl w:ilvl="5" w:tplc="0409001B" w:tentative="1">
      <w:start w:val="1"/>
      <w:numFmt w:val="lowerRoman"/>
      <w:lvlText w:val="%6."/>
      <w:lvlJc w:val="right"/>
      <w:pPr>
        <w:ind w:left="4410" w:hanging="180"/>
      </w:pPr>
    </w:lvl>
    <w:lvl w:ilvl="6" w:tplc="0409000F" w:tentative="1">
      <w:start w:val="1"/>
      <w:numFmt w:val="decimal"/>
      <w:lvlText w:val="%7."/>
      <w:lvlJc w:val="left"/>
      <w:pPr>
        <w:ind w:left="5130" w:hanging="360"/>
      </w:pPr>
    </w:lvl>
    <w:lvl w:ilvl="7" w:tplc="04090019" w:tentative="1">
      <w:start w:val="1"/>
      <w:numFmt w:val="lowerLetter"/>
      <w:lvlText w:val="%8."/>
      <w:lvlJc w:val="left"/>
      <w:pPr>
        <w:ind w:left="5850" w:hanging="360"/>
      </w:pPr>
    </w:lvl>
    <w:lvl w:ilvl="8" w:tplc="0409001B" w:tentative="1">
      <w:start w:val="1"/>
      <w:numFmt w:val="lowerRoman"/>
      <w:lvlText w:val="%9."/>
      <w:lvlJc w:val="right"/>
      <w:pPr>
        <w:ind w:left="6570" w:hanging="180"/>
      </w:pPr>
    </w:lvl>
  </w:abstractNum>
  <w:abstractNum w:abstractNumId="35" w15:restartNumberingAfterBreak="0">
    <w:nsid w:val="7DDA6BE2"/>
    <w:multiLevelType w:val="hybridMultilevel"/>
    <w:tmpl w:val="E4BA73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0"/>
  </w:num>
  <w:num w:numId="2">
    <w:abstractNumId w:val="2"/>
  </w:num>
  <w:num w:numId="3">
    <w:abstractNumId w:val="35"/>
  </w:num>
  <w:num w:numId="4">
    <w:abstractNumId w:val="17"/>
  </w:num>
  <w:num w:numId="5">
    <w:abstractNumId w:val="14"/>
  </w:num>
  <w:num w:numId="6">
    <w:abstractNumId w:val="15"/>
  </w:num>
  <w:num w:numId="7">
    <w:abstractNumId w:val="34"/>
  </w:num>
  <w:num w:numId="8">
    <w:abstractNumId w:val="27"/>
  </w:num>
  <w:num w:numId="9">
    <w:abstractNumId w:val="3"/>
  </w:num>
  <w:num w:numId="10">
    <w:abstractNumId w:val="4"/>
  </w:num>
  <w:num w:numId="11">
    <w:abstractNumId w:val="6"/>
  </w:num>
  <w:num w:numId="12">
    <w:abstractNumId w:val="31"/>
  </w:num>
  <w:num w:numId="13">
    <w:abstractNumId w:val="19"/>
  </w:num>
  <w:num w:numId="14">
    <w:abstractNumId w:val="26"/>
  </w:num>
  <w:num w:numId="15">
    <w:abstractNumId w:val="13"/>
  </w:num>
  <w:num w:numId="16">
    <w:abstractNumId w:val="28"/>
  </w:num>
  <w:num w:numId="17">
    <w:abstractNumId w:val="23"/>
  </w:num>
  <w:num w:numId="18">
    <w:abstractNumId w:val="30"/>
  </w:num>
  <w:num w:numId="19">
    <w:abstractNumId w:val="1"/>
  </w:num>
  <w:num w:numId="20">
    <w:abstractNumId w:val="8"/>
  </w:num>
  <w:num w:numId="21">
    <w:abstractNumId w:val="20"/>
  </w:num>
  <w:num w:numId="22">
    <w:abstractNumId w:val="9"/>
  </w:num>
  <w:num w:numId="23">
    <w:abstractNumId w:val="11"/>
  </w:num>
  <w:num w:numId="24">
    <w:abstractNumId w:val="22"/>
  </w:num>
  <w:num w:numId="25">
    <w:abstractNumId w:val="33"/>
  </w:num>
  <w:num w:numId="26">
    <w:abstractNumId w:val="18"/>
  </w:num>
  <w:num w:numId="27">
    <w:abstractNumId w:val="29"/>
  </w:num>
  <w:num w:numId="28">
    <w:abstractNumId w:val="32"/>
  </w:num>
  <w:num w:numId="29">
    <w:abstractNumId w:val="5"/>
  </w:num>
  <w:num w:numId="30">
    <w:abstractNumId w:val="24"/>
  </w:num>
  <w:num w:numId="31">
    <w:abstractNumId w:val="25"/>
  </w:num>
  <w:num w:numId="32">
    <w:abstractNumId w:val="16"/>
  </w:num>
  <w:num w:numId="33">
    <w:abstractNumId w:val="7"/>
  </w:num>
  <w:num w:numId="34">
    <w:abstractNumId w:val="0"/>
  </w:num>
  <w:num w:numId="35">
    <w:abstractNumId w:val="21"/>
  </w:num>
  <w:num w:numId="36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evenAndOddHeaders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e0MDa0sDAxMjcxNjdW0lEKTi0uzszPAykwrAUA4rdaZSwAAAA="/>
  </w:docVars>
  <w:rsids>
    <w:rsidRoot w:val="00DB7524"/>
    <w:rsid w:val="00006589"/>
    <w:rsid w:val="0000701C"/>
    <w:rsid w:val="00010FCD"/>
    <w:rsid w:val="0002626D"/>
    <w:rsid w:val="000400A4"/>
    <w:rsid w:val="00041658"/>
    <w:rsid w:val="00042027"/>
    <w:rsid w:val="000420DD"/>
    <w:rsid w:val="00045388"/>
    <w:rsid w:val="000514A7"/>
    <w:rsid w:val="00057DDB"/>
    <w:rsid w:val="00057F01"/>
    <w:rsid w:val="000604F9"/>
    <w:rsid w:val="00060C36"/>
    <w:rsid w:val="00065493"/>
    <w:rsid w:val="0007231A"/>
    <w:rsid w:val="000724CE"/>
    <w:rsid w:val="00074724"/>
    <w:rsid w:val="00080605"/>
    <w:rsid w:val="00084E76"/>
    <w:rsid w:val="00091E32"/>
    <w:rsid w:val="00093DBA"/>
    <w:rsid w:val="0009612D"/>
    <w:rsid w:val="0009754F"/>
    <w:rsid w:val="00097C62"/>
    <w:rsid w:val="000A1A68"/>
    <w:rsid w:val="000A56F9"/>
    <w:rsid w:val="000B4DFD"/>
    <w:rsid w:val="000B6F9B"/>
    <w:rsid w:val="000C2999"/>
    <w:rsid w:val="000C3CD9"/>
    <w:rsid w:val="000C49B6"/>
    <w:rsid w:val="000C5C71"/>
    <w:rsid w:val="000C7B50"/>
    <w:rsid w:val="000D3916"/>
    <w:rsid w:val="000D676A"/>
    <w:rsid w:val="000E165D"/>
    <w:rsid w:val="000E33C4"/>
    <w:rsid w:val="000F02FF"/>
    <w:rsid w:val="000F6B17"/>
    <w:rsid w:val="00106F89"/>
    <w:rsid w:val="001131B2"/>
    <w:rsid w:val="0011389D"/>
    <w:rsid w:val="00117890"/>
    <w:rsid w:val="001226D2"/>
    <w:rsid w:val="00126B3A"/>
    <w:rsid w:val="0012731A"/>
    <w:rsid w:val="00140549"/>
    <w:rsid w:val="00144A1A"/>
    <w:rsid w:val="001456DB"/>
    <w:rsid w:val="0014572A"/>
    <w:rsid w:val="0015303C"/>
    <w:rsid w:val="001530D0"/>
    <w:rsid w:val="00156B6C"/>
    <w:rsid w:val="0016054B"/>
    <w:rsid w:val="00166B25"/>
    <w:rsid w:val="001711A6"/>
    <w:rsid w:val="00171870"/>
    <w:rsid w:val="00173EDB"/>
    <w:rsid w:val="001740F7"/>
    <w:rsid w:val="00181187"/>
    <w:rsid w:val="001821E8"/>
    <w:rsid w:val="001901C8"/>
    <w:rsid w:val="00190206"/>
    <w:rsid w:val="001A005C"/>
    <w:rsid w:val="001B33A2"/>
    <w:rsid w:val="001C1A8E"/>
    <w:rsid w:val="001C6662"/>
    <w:rsid w:val="001C6DEC"/>
    <w:rsid w:val="001C7B84"/>
    <w:rsid w:val="001D4C09"/>
    <w:rsid w:val="001F3491"/>
    <w:rsid w:val="001F6088"/>
    <w:rsid w:val="00204D00"/>
    <w:rsid w:val="0020742E"/>
    <w:rsid w:val="002075D6"/>
    <w:rsid w:val="00212789"/>
    <w:rsid w:val="00212828"/>
    <w:rsid w:val="002130BA"/>
    <w:rsid w:val="002159F0"/>
    <w:rsid w:val="00217452"/>
    <w:rsid w:val="002234DF"/>
    <w:rsid w:val="00225803"/>
    <w:rsid w:val="00226592"/>
    <w:rsid w:val="0023198E"/>
    <w:rsid w:val="00232B5E"/>
    <w:rsid w:val="002335F9"/>
    <w:rsid w:val="00235DB7"/>
    <w:rsid w:val="00237413"/>
    <w:rsid w:val="00251F1D"/>
    <w:rsid w:val="00252BB8"/>
    <w:rsid w:val="00253BE3"/>
    <w:rsid w:val="002571D7"/>
    <w:rsid w:val="00261144"/>
    <w:rsid w:val="00265D6E"/>
    <w:rsid w:val="00273086"/>
    <w:rsid w:val="00274AEF"/>
    <w:rsid w:val="002771B1"/>
    <w:rsid w:val="00282A24"/>
    <w:rsid w:val="00283274"/>
    <w:rsid w:val="002861F3"/>
    <w:rsid w:val="002925EF"/>
    <w:rsid w:val="002951B3"/>
    <w:rsid w:val="0029623F"/>
    <w:rsid w:val="002A26A5"/>
    <w:rsid w:val="002A5232"/>
    <w:rsid w:val="002B18C1"/>
    <w:rsid w:val="002B213B"/>
    <w:rsid w:val="002B7507"/>
    <w:rsid w:val="002B7BE9"/>
    <w:rsid w:val="002B7F0E"/>
    <w:rsid w:val="002C1C41"/>
    <w:rsid w:val="002C22B6"/>
    <w:rsid w:val="002C567B"/>
    <w:rsid w:val="002D6A0E"/>
    <w:rsid w:val="002D78D7"/>
    <w:rsid w:val="002E7AEA"/>
    <w:rsid w:val="002F22B0"/>
    <w:rsid w:val="002F254F"/>
    <w:rsid w:val="002F4A79"/>
    <w:rsid w:val="002F5295"/>
    <w:rsid w:val="003010D2"/>
    <w:rsid w:val="003028D4"/>
    <w:rsid w:val="003047CA"/>
    <w:rsid w:val="00304865"/>
    <w:rsid w:val="0030657D"/>
    <w:rsid w:val="00307E4E"/>
    <w:rsid w:val="00322B8D"/>
    <w:rsid w:val="003251FE"/>
    <w:rsid w:val="00331AA0"/>
    <w:rsid w:val="0033333E"/>
    <w:rsid w:val="0035053C"/>
    <w:rsid w:val="00352C27"/>
    <w:rsid w:val="00353880"/>
    <w:rsid w:val="00353F47"/>
    <w:rsid w:val="003576F1"/>
    <w:rsid w:val="00363C76"/>
    <w:rsid w:val="00365D34"/>
    <w:rsid w:val="003661AC"/>
    <w:rsid w:val="003670BE"/>
    <w:rsid w:val="003675E3"/>
    <w:rsid w:val="00374FC3"/>
    <w:rsid w:val="00383AC0"/>
    <w:rsid w:val="00383CCB"/>
    <w:rsid w:val="00385D83"/>
    <w:rsid w:val="00386D6E"/>
    <w:rsid w:val="003904FF"/>
    <w:rsid w:val="00390E65"/>
    <w:rsid w:val="003921AE"/>
    <w:rsid w:val="003948D5"/>
    <w:rsid w:val="00394DC0"/>
    <w:rsid w:val="00397044"/>
    <w:rsid w:val="003A3926"/>
    <w:rsid w:val="003A4E71"/>
    <w:rsid w:val="003A5E7F"/>
    <w:rsid w:val="003B059A"/>
    <w:rsid w:val="003B1659"/>
    <w:rsid w:val="003B1DC4"/>
    <w:rsid w:val="003B2473"/>
    <w:rsid w:val="003B7D63"/>
    <w:rsid w:val="003C0969"/>
    <w:rsid w:val="003C22F8"/>
    <w:rsid w:val="003C48E7"/>
    <w:rsid w:val="003D0C49"/>
    <w:rsid w:val="003D2DFB"/>
    <w:rsid w:val="003D57B8"/>
    <w:rsid w:val="003D637B"/>
    <w:rsid w:val="003E06D7"/>
    <w:rsid w:val="003E22B4"/>
    <w:rsid w:val="003E460D"/>
    <w:rsid w:val="003E628D"/>
    <w:rsid w:val="003E7934"/>
    <w:rsid w:val="003F0F62"/>
    <w:rsid w:val="003F480E"/>
    <w:rsid w:val="003F49F0"/>
    <w:rsid w:val="003F4DB6"/>
    <w:rsid w:val="003F6882"/>
    <w:rsid w:val="003F784C"/>
    <w:rsid w:val="00400A12"/>
    <w:rsid w:val="00401206"/>
    <w:rsid w:val="0040385E"/>
    <w:rsid w:val="00413A5F"/>
    <w:rsid w:val="00414B1F"/>
    <w:rsid w:val="00421BC1"/>
    <w:rsid w:val="00422F7C"/>
    <w:rsid w:val="00423A57"/>
    <w:rsid w:val="004251D8"/>
    <w:rsid w:val="00425C4C"/>
    <w:rsid w:val="004268B2"/>
    <w:rsid w:val="004268CD"/>
    <w:rsid w:val="00430974"/>
    <w:rsid w:val="004323E1"/>
    <w:rsid w:val="00436F50"/>
    <w:rsid w:val="00444FF6"/>
    <w:rsid w:val="00446147"/>
    <w:rsid w:val="0045271B"/>
    <w:rsid w:val="00456842"/>
    <w:rsid w:val="00463322"/>
    <w:rsid w:val="0046613C"/>
    <w:rsid w:val="00471D72"/>
    <w:rsid w:val="00472810"/>
    <w:rsid w:val="00472C0D"/>
    <w:rsid w:val="004731EA"/>
    <w:rsid w:val="0047754A"/>
    <w:rsid w:val="00480951"/>
    <w:rsid w:val="004876C1"/>
    <w:rsid w:val="00493D09"/>
    <w:rsid w:val="0049544C"/>
    <w:rsid w:val="004A590E"/>
    <w:rsid w:val="004A6CCF"/>
    <w:rsid w:val="004B1BC5"/>
    <w:rsid w:val="004B32DE"/>
    <w:rsid w:val="004B4254"/>
    <w:rsid w:val="004C4F69"/>
    <w:rsid w:val="004C557B"/>
    <w:rsid w:val="004C636C"/>
    <w:rsid w:val="004C749C"/>
    <w:rsid w:val="004D0470"/>
    <w:rsid w:val="004D0CC8"/>
    <w:rsid w:val="004D2F74"/>
    <w:rsid w:val="004D7E9F"/>
    <w:rsid w:val="004E0422"/>
    <w:rsid w:val="004E4AEA"/>
    <w:rsid w:val="004E5821"/>
    <w:rsid w:val="004E6210"/>
    <w:rsid w:val="005003C2"/>
    <w:rsid w:val="0050352B"/>
    <w:rsid w:val="005043FA"/>
    <w:rsid w:val="00505F50"/>
    <w:rsid w:val="00510C74"/>
    <w:rsid w:val="00512AF5"/>
    <w:rsid w:val="00523C56"/>
    <w:rsid w:val="00524BF0"/>
    <w:rsid w:val="00532F9E"/>
    <w:rsid w:val="005334B7"/>
    <w:rsid w:val="00534D6C"/>
    <w:rsid w:val="005374FC"/>
    <w:rsid w:val="00542A81"/>
    <w:rsid w:val="005474D5"/>
    <w:rsid w:val="00547BC6"/>
    <w:rsid w:val="00551CDE"/>
    <w:rsid w:val="005525B8"/>
    <w:rsid w:val="00565E31"/>
    <w:rsid w:val="005709D7"/>
    <w:rsid w:val="00575201"/>
    <w:rsid w:val="00575F07"/>
    <w:rsid w:val="005765F2"/>
    <w:rsid w:val="005771EE"/>
    <w:rsid w:val="0058587D"/>
    <w:rsid w:val="00585A58"/>
    <w:rsid w:val="0058607B"/>
    <w:rsid w:val="005B0DEA"/>
    <w:rsid w:val="005C4DA8"/>
    <w:rsid w:val="005C58B3"/>
    <w:rsid w:val="005C62F5"/>
    <w:rsid w:val="005C691E"/>
    <w:rsid w:val="005C6D46"/>
    <w:rsid w:val="005D21CE"/>
    <w:rsid w:val="005D34C6"/>
    <w:rsid w:val="005E240A"/>
    <w:rsid w:val="005E45FC"/>
    <w:rsid w:val="005E4A56"/>
    <w:rsid w:val="005E5F8C"/>
    <w:rsid w:val="005F2B29"/>
    <w:rsid w:val="005F3F90"/>
    <w:rsid w:val="005F3FA0"/>
    <w:rsid w:val="005F70E1"/>
    <w:rsid w:val="00603FD0"/>
    <w:rsid w:val="00604500"/>
    <w:rsid w:val="0060589E"/>
    <w:rsid w:val="006111BB"/>
    <w:rsid w:val="00612A1C"/>
    <w:rsid w:val="00617A09"/>
    <w:rsid w:val="00620891"/>
    <w:rsid w:val="00621803"/>
    <w:rsid w:val="0062748E"/>
    <w:rsid w:val="0063154F"/>
    <w:rsid w:val="00634651"/>
    <w:rsid w:val="0064117F"/>
    <w:rsid w:val="00641F6D"/>
    <w:rsid w:val="0064295E"/>
    <w:rsid w:val="006472FD"/>
    <w:rsid w:val="00650DE9"/>
    <w:rsid w:val="00651D3A"/>
    <w:rsid w:val="00660714"/>
    <w:rsid w:val="006613A4"/>
    <w:rsid w:val="006638E8"/>
    <w:rsid w:val="0066495E"/>
    <w:rsid w:val="006653C7"/>
    <w:rsid w:val="006729BD"/>
    <w:rsid w:val="006729CD"/>
    <w:rsid w:val="00673151"/>
    <w:rsid w:val="00675CD9"/>
    <w:rsid w:val="00676126"/>
    <w:rsid w:val="006805CF"/>
    <w:rsid w:val="00693BDD"/>
    <w:rsid w:val="00695C75"/>
    <w:rsid w:val="006A4172"/>
    <w:rsid w:val="006A6902"/>
    <w:rsid w:val="006B5065"/>
    <w:rsid w:val="006C407D"/>
    <w:rsid w:val="006D125C"/>
    <w:rsid w:val="006D262B"/>
    <w:rsid w:val="006D41BA"/>
    <w:rsid w:val="006D6B22"/>
    <w:rsid w:val="006E0604"/>
    <w:rsid w:val="006E14EB"/>
    <w:rsid w:val="006E4C91"/>
    <w:rsid w:val="006E64E2"/>
    <w:rsid w:val="006E6E62"/>
    <w:rsid w:val="006F2DE5"/>
    <w:rsid w:val="006F2EE4"/>
    <w:rsid w:val="007039AE"/>
    <w:rsid w:val="00706EAA"/>
    <w:rsid w:val="0071122D"/>
    <w:rsid w:val="00711773"/>
    <w:rsid w:val="00714854"/>
    <w:rsid w:val="007221A3"/>
    <w:rsid w:val="007240E3"/>
    <w:rsid w:val="007248B5"/>
    <w:rsid w:val="0072597A"/>
    <w:rsid w:val="007269D0"/>
    <w:rsid w:val="00726D8D"/>
    <w:rsid w:val="0073066E"/>
    <w:rsid w:val="007325EE"/>
    <w:rsid w:val="0074373D"/>
    <w:rsid w:val="00747C60"/>
    <w:rsid w:val="00747CBE"/>
    <w:rsid w:val="00751641"/>
    <w:rsid w:val="007556C2"/>
    <w:rsid w:val="00757355"/>
    <w:rsid w:val="00764687"/>
    <w:rsid w:val="007703A1"/>
    <w:rsid w:val="00770500"/>
    <w:rsid w:val="00774CC8"/>
    <w:rsid w:val="00785BB3"/>
    <w:rsid w:val="00785CCF"/>
    <w:rsid w:val="00786796"/>
    <w:rsid w:val="00787C5B"/>
    <w:rsid w:val="00790B41"/>
    <w:rsid w:val="00793AE4"/>
    <w:rsid w:val="00793DD2"/>
    <w:rsid w:val="00795C56"/>
    <w:rsid w:val="007974E8"/>
    <w:rsid w:val="007A658D"/>
    <w:rsid w:val="007B0397"/>
    <w:rsid w:val="007B1702"/>
    <w:rsid w:val="007B2CC2"/>
    <w:rsid w:val="007B583A"/>
    <w:rsid w:val="007B6291"/>
    <w:rsid w:val="007C085B"/>
    <w:rsid w:val="007C68D7"/>
    <w:rsid w:val="007D0751"/>
    <w:rsid w:val="007D1CD3"/>
    <w:rsid w:val="007D5DE1"/>
    <w:rsid w:val="007D6879"/>
    <w:rsid w:val="007E2225"/>
    <w:rsid w:val="007E235A"/>
    <w:rsid w:val="007F2B69"/>
    <w:rsid w:val="007F326C"/>
    <w:rsid w:val="007F7C1B"/>
    <w:rsid w:val="008121D9"/>
    <w:rsid w:val="008155D6"/>
    <w:rsid w:val="00815D76"/>
    <w:rsid w:val="00816548"/>
    <w:rsid w:val="00816E86"/>
    <w:rsid w:val="008225C1"/>
    <w:rsid w:val="00825EAB"/>
    <w:rsid w:val="00826583"/>
    <w:rsid w:val="008310E0"/>
    <w:rsid w:val="00835927"/>
    <w:rsid w:val="008417BC"/>
    <w:rsid w:val="00841C20"/>
    <w:rsid w:val="0084417A"/>
    <w:rsid w:val="00846D97"/>
    <w:rsid w:val="00850036"/>
    <w:rsid w:val="00850C69"/>
    <w:rsid w:val="00854D12"/>
    <w:rsid w:val="00857AC6"/>
    <w:rsid w:val="00863CB1"/>
    <w:rsid w:val="0087134E"/>
    <w:rsid w:val="00872942"/>
    <w:rsid w:val="00875485"/>
    <w:rsid w:val="00880FA3"/>
    <w:rsid w:val="00882145"/>
    <w:rsid w:val="00884478"/>
    <w:rsid w:val="0088460A"/>
    <w:rsid w:val="008846E9"/>
    <w:rsid w:val="0089585B"/>
    <w:rsid w:val="008A288F"/>
    <w:rsid w:val="008A5E81"/>
    <w:rsid w:val="008A5F66"/>
    <w:rsid w:val="008A657B"/>
    <w:rsid w:val="008B00B9"/>
    <w:rsid w:val="008B1E84"/>
    <w:rsid w:val="008B3638"/>
    <w:rsid w:val="008B3E50"/>
    <w:rsid w:val="008B5D76"/>
    <w:rsid w:val="008B74FD"/>
    <w:rsid w:val="008B7CC7"/>
    <w:rsid w:val="008C570B"/>
    <w:rsid w:val="008C62A8"/>
    <w:rsid w:val="008D7D62"/>
    <w:rsid w:val="008E1187"/>
    <w:rsid w:val="008E360B"/>
    <w:rsid w:val="008E3A31"/>
    <w:rsid w:val="008E3F64"/>
    <w:rsid w:val="008E6D41"/>
    <w:rsid w:val="008E742E"/>
    <w:rsid w:val="008F0BCD"/>
    <w:rsid w:val="008F1831"/>
    <w:rsid w:val="008F22A7"/>
    <w:rsid w:val="008F3B6F"/>
    <w:rsid w:val="008F4AA8"/>
    <w:rsid w:val="008F7E96"/>
    <w:rsid w:val="0090210D"/>
    <w:rsid w:val="00902A8D"/>
    <w:rsid w:val="009079CA"/>
    <w:rsid w:val="00912047"/>
    <w:rsid w:val="00912ED9"/>
    <w:rsid w:val="00917E94"/>
    <w:rsid w:val="00922496"/>
    <w:rsid w:val="00922C1A"/>
    <w:rsid w:val="00927297"/>
    <w:rsid w:val="00931C82"/>
    <w:rsid w:val="00931E8C"/>
    <w:rsid w:val="00934A8C"/>
    <w:rsid w:val="00934BF5"/>
    <w:rsid w:val="009405D2"/>
    <w:rsid w:val="00942AD5"/>
    <w:rsid w:val="00944781"/>
    <w:rsid w:val="00947AAF"/>
    <w:rsid w:val="009546FC"/>
    <w:rsid w:val="009561E1"/>
    <w:rsid w:val="009643ED"/>
    <w:rsid w:val="00964AE9"/>
    <w:rsid w:val="00965283"/>
    <w:rsid w:val="009665E3"/>
    <w:rsid w:val="009668A0"/>
    <w:rsid w:val="00966F3E"/>
    <w:rsid w:val="00972272"/>
    <w:rsid w:val="00976CED"/>
    <w:rsid w:val="009840EA"/>
    <w:rsid w:val="00986948"/>
    <w:rsid w:val="00991147"/>
    <w:rsid w:val="00996DDD"/>
    <w:rsid w:val="009A0898"/>
    <w:rsid w:val="009A1205"/>
    <w:rsid w:val="009A1AC5"/>
    <w:rsid w:val="009A3617"/>
    <w:rsid w:val="009A5FEB"/>
    <w:rsid w:val="009A718D"/>
    <w:rsid w:val="009B107F"/>
    <w:rsid w:val="009B1A3B"/>
    <w:rsid w:val="009B6141"/>
    <w:rsid w:val="009B628A"/>
    <w:rsid w:val="009C415E"/>
    <w:rsid w:val="009C4D37"/>
    <w:rsid w:val="009C5760"/>
    <w:rsid w:val="009E22D2"/>
    <w:rsid w:val="009E3C01"/>
    <w:rsid w:val="009E3D35"/>
    <w:rsid w:val="009F4A42"/>
    <w:rsid w:val="009F5EE3"/>
    <w:rsid w:val="009F6C2B"/>
    <w:rsid w:val="00A05D37"/>
    <w:rsid w:val="00A15D74"/>
    <w:rsid w:val="00A1646B"/>
    <w:rsid w:val="00A20F71"/>
    <w:rsid w:val="00A247A6"/>
    <w:rsid w:val="00A26987"/>
    <w:rsid w:val="00A31F8C"/>
    <w:rsid w:val="00A35399"/>
    <w:rsid w:val="00A40D79"/>
    <w:rsid w:val="00A42007"/>
    <w:rsid w:val="00A42240"/>
    <w:rsid w:val="00A52FE5"/>
    <w:rsid w:val="00A64B49"/>
    <w:rsid w:val="00A65CE5"/>
    <w:rsid w:val="00A66043"/>
    <w:rsid w:val="00A67B37"/>
    <w:rsid w:val="00A67D5C"/>
    <w:rsid w:val="00A75EE8"/>
    <w:rsid w:val="00A7697A"/>
    <w:rsid w:val="00A7778A"/>
    <w:rsid w:val="00A81F91"/>
    <w:rsid w:val="00A83AEB"/>
    <w:rsid w:val="00A85DF7"/>
    <w:rsid w:val="00A8799F"/>
    <w:rsid w:val="00A920B5"/>
    <w:rsid w:val="00A94D8A"/>
    <w:rsid w:val="00A970A9"/>
    <w:rsid w:val="00AA27AB"/>
    <w:rsid w:val="00AA4AA1"/>
    <w:rsid w:val="00AA5EE3"/>
    <w:rsid w:val="00AA68B6"/>
    <w:rsid w:val="00AA7E27"/>
    <w:rsid w:val="00AB0613"/>
    <w:rsid w:val="00AB0EDC"/>
    <w:rsid w:val="00AB4C0D"/>
    <w:rsid w:val="00AB565F"/>
    <w:rsid w:val="00AC0401"/>
    <w:rsid w:val="00AC2CEE"/>
    <w:rsid w:val="00AC3596"/>
    <w:rsid w:val="00AC3BE5"/>
    <w:rsid w:val="00AC6C95"/>
    <w:rsid w:val="00AD258C"/>
    <w:rsid w:val="00AD5E1E"/>
    <w:rsid w:val="00AD6A54"/>
    <w:rsid w:val="00AD6E52"/>
    <w:rsid w:val="00AE0A8B"/>
    <w:rsid w:val="00AE33ED"/>
    <w:rsid w:val="00AE4E5B"/>
    <w:rsid w:val="00AE724F"/>
    <w:rsid w:val="00AE7704"/>
    <w:rsid w:val="00AF36AA"/>
    <w:rsid w:val="00B04599"/>
    <w:rsid w:val="00B04F4B"/>
    <w:rsid w:val="00B05073"/>
    <w:rsid w:val="00B10ACF"/>
    <w:rsid w:val="00B14177"/>
    <w:rsid w:val="00B20E8B"/>
    <w:rsid w:val="00B235F1"/>
    <w:rsid w:val="00B23DB4"/>
    <w:rsid w:val="00B24577"/>
    <w:rsid w:val="00B31D34"/>
    <w:rsid w:val="00B31E22"/>
    <w:rsid w:val="00B34AEA"/>
    <w:rsid w:val="00B34C04"/>
    <w:rsid w:val="00B34F48"/>
    <w:rsid w:val="00B34F83"/>
    <w:rsid w:val="00B41EB0"/>
    <w:rsid w:val="00B42365"/>
    <w:rsid w:val="00B61929"/>
    <w:rsid w:val="00B70E80"/>
    <w:rsid w:val="00B73D02"/>
    <w:rsid w:val="00B77097"/>
    <w:rsid w:val="00B8044B"/>
    <w:rsid w:val="00B81C1E"/>
    <w:rsid w:val="00B86FE1"/>
    <w:rsid w:val="00B929EF"/>
    <w:rsid w:val="00B96480"/>
    <w:rsid w:val="00B96A6E"/>
    <w:rsid w:val="00B978A0"/>
    <w:rsid w:val="00BA2945"/>
    <w:rsid w:val="00BA511D"/>
    <w:rsid w:val="00BA7A58"/>
    <w:rsid w:val="00BB077E"/>
    <w:rsid w:val="00BB6DBD"/>
    <w:rsid w:val="00BB79B5"/>
    <w:rsid w:val="00BC58F1"/>
    <w:rsid w:val="00BC6C45"/>
    <w:rsid w:val="00BC6FBD"/>
    <w:rsid w:val="00BD0926"/>
    <w:rsid w:val="00BD1651"/>
    <w:rsid w:val="00BD217A"/>
    <w:rsid w:val="00BD4B28"/>
    <w:rsid w:val="00BD4EF3"/>
    <w:rsid w:val="00BE261F"/>
    <w:rsid w:val="00BE4E71"/>
    <w:rsid w:val="00BE4F1F"/>
    <w:rsid w:val="00BF3085"/>
    <w:rsid w:val="00BF315C"/>
    <w:rsid w:val="00BF3BCF"/>
    <w:rsid w:val="00BF60FE"/>
    <w:rsid w:val="00C0409A"/>
    <w:rsid w:val="00C10322"/>
    <w:rsid w:val="00C153AB"/>
    <w:rsid w:val="00C16B36"/>
    <w:rsid w:val="00C3155A"/>
    <w:rsid w:val="00C35393"/>
    <w:rsid w:val="00C361C2"/>
    <w:rsid w:val="00C43E1C"/>
    <w:rsid w:val="00C44E8B"/>
    <w:rsid w:val="00C50065"/>
    <w:rsid w:val="00C51D59"/>
    <w:rsid w:val="00C555C8"/>
    <w:rsid w:val="00C60455"/>
    <w:rsid w:val="00C618D6"/>
    <w:rsid w:val="00C662BA"/>
    <w:rsid w:val="00C75EDC"/>
    <w:rsid w:val="00C77A4A"/>
    <w:rsid w:val="00C80630"/>
    <w:rsid w:val="00C81008"/>
    <w:rsid w:val="00C93A5D"/>
    <w:rsid w:val="00CA06EB"/>
    <w:rsid w:val="00CA4BB7"/>
    <w:rsid w:val="00CA56F3"/>
    <w:rsid w:val="00CA6643"/>
    <w:rsid w:val="00CA7368"/>
    <w:rsid w:val="00CC0B0B"/>
    <w:rsid w:val="00CC2F79"/>
    <w:rsid w:val="00CC4771"/>
    <w:rsid w:val="00CC7EFB"/>
    <w:rsid w:val="00CD12EA"/>
    <w:rsid w:val="00CD270B"/>
    <w:rsid w:val="00CD321E"/>
    <w:rsid w:val="00CD6410"/>
    <w:rsid w:val="00CE470B"/>
    <w:rsid w:val="00CE4881"/>
    <w:rsid w:val="00CE5379"/>
    <w:rsid w:val="00CE6AE8"/>
    <w:rsid w:val="00CE7994"/>
    <w:rsid w:val="00CF40DF"/>
    <w:rsid w:val="00CF69B2"/>
    <w:rsid w:val="00D0451B"/>
    <w:rsid w:val="00D057A5"/>
    <w:rsid w:val="00D0605D"/>
    <w:rsid w:val="00D07554"/>
    <w:rsid w:val="00D120DE"/>
    <w:rsid w:val="00D163C1"/>
    <w:rsid w:val="00D2609F"/>
    <w:rsid w:val="00D31A08"/>
    <w:rsid w:val="00D32EFF"/>
    <w:rsid w:val="00D34E22"/>
    <w:rsid w:val="00D36E1F"/>
    <w:rsid w:val="00D36E2D"/>
    <w:rsid w:val="00D41673"/>
    <w:rsid w:val="00D4556D"/>
    <w:rsid w:val="00D45C5E"/>
    <w:rsid w:val="00D477CC"/>
    <w:rsid w:val="00D50ED4"/>
    <w:rsid w:val="00D5192B"/>
    <w:rsid w:val="00D54F51"/>
    <w:rsid w:val="00D6141A"/>
    <w:rsid w:val="00D63196"/>
    <w:rsid w:val="00D647E0"/>
    <w:rsid w:val="00D7044C"/>
    <w:rsid w:val="00D75101"/>
    <w:rsid w:val="00D842B5"/>
    <w:rsid w:val="00D85891"/>
    <w:rsid w:val="00D95A37"/>
    <w:rsid w:val="00DA0E1C"/>
    <w:rsid w:val="00DA24EE"/>
    <w:rsid w:val="00DA2FCC"/>
    <w:rsid w:val="00DA636C"/>
    <w:rsid w:val="00DB1744"/>
    <w:rsid w:val="00DB1E2A"/>
    <w:rsid w:val="00DB5215"/>
    <w:rsid w:val="00DB7524"/>
    <w:rsid w:val="00DC0CBF"/>
    <w:rsid w:val="00DC4006"/>
    <w:rsid w:val="00DC5B85"/>
    <w:rsid w:val="00DD3B06"/>
    <w:rsid w:val="00DE1A25"/>
    <w:rsid w:val="00DE52DC"/>
    <w:rsid w:val="00DF4385"/>
    <w:rsid w:val="00DF5266"/>
    <w:rsid w:val="00DF643D"/>
    <w:rsid w:val="00E05856"/>
    <w:rsid w:val="00E07D7A"/>
    <w:rsid w:val="00E07F53"/>
    <w:rsid w:val="00E12D2F"/>
    <w:rsid w:val="00E157C7"/>
    <w:rsid w:val="00E22D77"/>
    <w:rsid w:val="00E231AE"/>
    <w:rsid w:val="00E248C1"/>
    <w:rsid w:val="00E275BB"/>
    <w:rsid w:val="00E27827"/>
    <w:rsid w:val="00E27A9B"/>
    <w:rsid w:val="00E27EA9"/>
    <w:rsid w:val="00E326A9"/>
    <w:rsid w:val="00E32A3E"/>
    <w:rsid w:val="00E51535"/>
    <w:rsid w:val="00E529AE"/>
    <w:rsid w:val="00E572D1"/>
    <w:rsid w:val="00E61BEF"/>
    <w:rsid w:val="00E65C71"/>
    <w:rsid w:val="00E70528"/>
    <w:rsid w:val="00E73568"/>
    <w:rsid w:val="00E7393C"/>
    <w:rsid w:val="00E74DFB"/>
    <w:rsid w:val="00E82D8F"/>
    <w:rsid w:val="00E91DDD"/>
    <w:rsid w:val="00E94F12"/>
    <w:rsid w:val="00EA2416"/>
    <w:rsid w:val="00EB3E62"/>
    <w:rsid w:val="00EB6A56"/>
    <w:rsid w:val="00EB6FF9"/>
    <w:rsid w:val="00EC2AC2"/>
    <w:rsid w:val="00ED2C3A"/>
    <w:rsid w:val="00ED3D74"/>
    <w:rsid w:val="00ED6924"/>
    <w:rsid w:val="00EE0A59"/>
    <w:rsid w:val="00EE14E2"/>
    <w:rsid w:val="00EE16B7"/>
    <w:rsid w:val="00EE18A8"/>
    <w:rsid w:val="00EF529C"/>
    <w:rsid w:val="00EF646B"/>
    <w:rsid w:val="00F01FB7"/>
    <w:rsid w:val="00F03DFF"/>
    <w:rsid w:val="00F047C7"/>
    <w:rsid w:val="00F06923"/>
    <w:rsid w:val="00F109E3"/>
    <w:rsid w:val="00F2275D"/>
    <w:rsid w:val="00F230BD"/>
    <w:rsid w:val="00F263EB"/>
    <w:rsid w:val="00F4536F"/>
    <w:rsid w:val="00F45436"/>
    <w:rsid w:val="00F47989"/>
    <w:rsid w:val="00F52F2E"/>
    <w:rsid w:val="00F5309D"/>
    <w:rsid w:val="00F53FC6"/>
    <w:rsid w:val="00F60FB8"/>
    <w:rsid w:val="00F634CF"/>
    <w:rsid w:val="00F63C46"/>
    <w:rsid w:val="00F654F2"/>
    <w:rsid w:val="00F720EA"/>
    <w:rsid w:val="00F73AF2"/>
    <w:rsid w:val="00F74B66"/>
    <w:rsid w:val="00F76AC5"/>
    <w:rsid w:val="00F827E1"/>
    <w:rsid w:val="00F83995"/>
    <w:rsid w:val="00F83AF8"/>
    <w:rsid w:val="00F83CC5"/>
    <w:rsid w:val="00F83D8D"/>
    <w:rsid w:val="00F92D6E"/>
    <w:rsid w:val="00F92FC8"/>
    <w:rsid w:val="00F97983"/>
    <w:rsid w:val="00FA4BA0"/>
    <w:rsid w:val="00FA5DD8"/>
    <w:rsid w:val="00FA78C4"/>
    <w:rsid w:val="00FB0EBA"/>
    <w:rsid w:val="00FC1D8B"/>
    <w:rsid w:val="00FC1D98"/>
    <w:rsid w:val="00FC2D65"/>
    <w:rsid w:val="00FD0B0C"/>
    <w:rsid w:val="00FD1CB0"/>
    <w:rsid w:val="00FD2469"/>
    <w:rsid w:val="00FD5BC3"/>
    <w:rsid w:val="00FE0F57"/>
    <w:rsid w:val="00FE75EE"/>
    <w:rsid w:val="00FF0273"/>
    <w:rsid w:val="00FF06C1"/>
    <w:rsid w:val="00FF216A"/>
    <w:rsid w:val="00FF33A8"/>
    <w:rsid w:val="00FF65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95EDAB0"/>
  <w15:chartTrackingRefBased/>
  <w15:docId w15:val="{52A11DD7-5DA1-48B5-B62F-BB1F626184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49F0"/>
  </w:style>
  <w:style w:type="paragraph" w:styleId="Heading1">
    <w:name w:val="heading 1"/>
    <w:basedOn w:val="Normal"/>
    <w:next w:val="Normal"/>
    <w:link w:val="Heading1Char"/>
    <w:uiPriority w:val="9"/>
    <w:qFormat/>
    <w:rsid w:val="00A65C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7524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2D78D7"/>
    <w:rPr>
      <w:color w:val="808080"/>
    </w:rPr>
  </w:style>
  <w:style w:type="character" w:customStyle="1" w:styleId="apple-converted-space">
    <w:name w:val="apple-converted-space"/>
    <w:basedOn w:val="DefaultParagraphFont"/>
    <w:rsid w:val="00FC1D8B"/>
  </w:style>
  <w:style w:type="paragraph" w:styleId="NormalWeb">
    <w:name w:val="Normal (Web)"/>
    <w:basedOn w:val="Normal"/>
    <w:uiPriority w:val="99"/>
    <w:unhideWhenUsed/>
    <w:rsid w:val="00FC1D8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B33A2"/>
  </w:style>
  <w:style w:type="paragraph" w:styleId="Footer">
    <w:name w:val="footer"/>
    <w:basedOn w:val="Normal"/>
    <w:link w:val="FooterChar"/>
    <w:uiPriority w:val="99"/>
    <w:unhideWhenUsed/>
    <w:rsid w:val="001B33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B33A2"/>
  </w:style>
  <w:style w:type="paragraph" w:styleId="Caption">
    <w:name w:val="caption"/>
    <w:basedOn w:val="Normal"/>
    <w:next w:val="Normal"/>
    <w:uiPriority w:val="35"/>
    <w:unhideWhenUsed/>
    <w:qFormat/>
    <w:rsid w:val="00AC6C9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2925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3E79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E7934"/>
    <w:rPr>
      <w:rFonts w:ascii="Segoe UI" w:hAnsi="Segoe UI" w:cs="Segoe U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A65CE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semiHidden/>
    <w:unhideWhenUsed/>
    <w:rsid w:val="0008060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9302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71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255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98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18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01268E0-1124-49D2-ABD5-21408D306DD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1</Pages>
  <Words>69</Words>
  <Characters>39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Haritha Bavireddy</dc:creator>
  <cp:keywords/>
  <dc:description/>
  <cp:lastModifiedBy>Edward Eisenberger</cp:lastModifiedBy>
  <cp:revision>19</cp:revision>
  <dcterms:created xsi:type="dcterms:W3CDTF">2021-01-28T18:49:00Z</dcterms:created>
  <dcterms:modified xsi:type="dcterms:W3CDTF">2021-04-18T18:28:00Z</dcterms:modified>
</cp:coreProperties>
</file>